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Pr="00A92130" w:rsidR="00C63382" w:rsidRDefault="00962E0C" w14:paraId="43F2D17D" w14:textId="17A22306">
      <w:pPr>
        <w:rPr>
          <w:b/>
          <w:lang w:val="en-US"/>
        </w:rPr>
      </w:pPr>
      <w:r w:rsidRPr="00A92130">
        <w:rPr>
          <w:b/>
          <w:lang w:val="en-US"/>
        </w:rPr>
        <w:t xml:space="preserve">MODULE </w:t>
      </w:r>
      <w:r w:rsidRPr="00A92130" w:rsidR="000A5ADB">
        <w:rPr>
          <w:b/>
          <w:lang w:val="en-US"/>
        </w:rPr>
        <w:t>A – TICKETS</w:t>
      </w:r>
    </w:p>
    <w:p w:rsidR="000A5ADB" w:rsidRDefault="00C85D1C" w14:paraId="57B3CC99" w14:textId="4E97E3DF">
      <w:pPr>
        <w:rPr>
          <w:b/>
          <w:lang w:val="en-US"/>
        </w:rPr>
      </w:pPr>
      <w:r w:rsidRPr="00A92130">
        <w:rPr>
          <w:b/>
          <w:lang w:val="en-US"/>
        </w:rPr>
        <w:t>NAME:</w:t>
      </w:r>
    </w:p>
    <w:p w:rsidRPr="00A92130" w:rsidR="00CB31FE" w:rsidRDefault="00CB31FE" w14:paraId="340DC272" w14:textId="338D492B">
      <w:pPr>
        <w:rPr>
          <w:b/>
          <w:lang w:val="en-US"/>
        </w:rPr>
      </w:pPr>
      <w:r>
        <w:rPr>
          <w:b/>
          <w:lang w:val="en-US"/>
        </w:rPr>
        <w:t>PC NUMBER:</w:t>
      </w:r>
    </w:p>
    <w:p w:rsidRPr="00A92130" w:rsidR="00C85D1C" w:rsidRDefault="00C85D1C" w14:paraId="46BA80CA" w14:textId="77777777">
      <w:pPr>
        <w:rPr>
          <w:b/>
          <w:lang w:val="en-US"/>
        </w:rPr>
      </w:pPr>
    </w:p>
    <w:p w:rsidRPr="00A92130" w:rsidR="000A5ADB" w:rsidRDefault="000A5ADB" w14:paraId="554CB38B" w14:textId="5AB4FBE3">
      <w:pPr>
        <w:rPr>
          <w:b/>
          <w:lang w:val="en-US"/>
        </w:rPr>
      </w:pPr>
      <w:r w:rsidRPr="00A92130">
        <w:rPr>
          <w:b/>
          <w:lang w:val="en-US"/>
        </w:rPr>
        <w:t>TICKET #1</w:t>
      </w:r>
    </w:p>
    <w:p w:rsidRPr="00A92130" w:rsidR="00C85D1C" w:rsidRDefault="00C85D1C" w14:paraId="450B5E5D" w14:textId="4F4B62F0">
      <w:pPr>
        <w:rPr>
          <w:b/>
          <w:lang w:val="en-US"/>
        </w:rPr>
      </w:pPr>
      <w:r w:rsidRPr="00A92130">
        <w:rPr>
          <w:b/>
          <w:lang w:val="en-US"/>
        </w:rPr>
        <w:t>DESCRIPTION OF PROBLEM</w:t>
      </w:r>
      <w:r w:rsidRPr="00A92130" w:rsidR="008D6B67">
        <w:rPr>
          <w:b/>
          <w:lang w:val="en-US"/>
        </w:rPr>
        <w:t>:</w:t>
      </w:r>
    </w:p>
    <w:p w:rsidRPr="00C07CC8" w:rsidR="00CB31FE" w:rsidP="3AD6302D" w:rsidRDefault="00CB31FE" w14:paraId="5407E98F" w14:textId="72F0DADB">
      <w:pPr>
        <w:rPr>
          <w:b w:val="1"/>
          <w:bCs w:val="1"/>
          <w:lang w:val="en-US"/>
        </w:rPr>
      </w:pPr>
      <w:r w:rsidRPr="3AD6302D" w:rsidR="3AD6302D">
        <w:rPr>
          <w:lang w:val="en-US"/>
        </w:rPr>
        <w:t>John Fox, a user on WINCLT reports that he is unable to reach the Internet (www.indonesia.net)</w:t>
      </w:r>
      <w:r w:rsidRPr="3AD6302D" w:rsidR="3AD6302D">
        <w:rPr>
          <w:b w:val="1"/>
          <w:bCs w:val="1"/>
          <w:lang w:val="en-US"/>
        </w:rPr>
        <w:t xml:space="preserve"> </w:t>
      </w:r>
      <w:r w:rsidRPr="3AD6302D" w:rsidR="3AD6302D">
        <w:rPr>
          <w:lang w:val="en-US"/>
        </w:rPr>
        <w:t>from h</w:t>
      </w:r>
      <w:r w:rsidRPr="3AD6302D" w:rsidR="3AD6302D">
        <w:rPr>
          <w:lang w:val="en-US"/>
        </w:rPr>
        <w:t>is</w:t>
      </w:r>
      <w:r w:rsidRPr="3AD6302D" w:rsidR="3AD6302D">
        <w:rPr>
          <w:lang w:val="en-US"/>
        </w:rPr>
        <w:t xml:space="preserve"> machine. Make sure he can access </w:t>
      </w:r>
      <w:hyperlink r:id="Rf65ecfe716df4c7a">
        <w:r w:rsidRPr="3AD6302D" w:rsidR="3AD6302D">
          <w:rPr>
            <w:rStyle w:val="Hyperlink"/>
            <w:lang w:val="en-US"/>
          </w:rPr>
          <w:t>www.indonesia.net</w:t>
        </w:r>
      </w:hyperlink>
      <w:r w:rsidRPr="3AD6302D" w:rsidR="3AD6302D">
        <w:rPr>
          <w:lang w:val="en-US"/>
        </w:rPr>
        <w:t xml:space="preserve"> with VPN or without VPN.</w:t>
      </w:r>
    </w:p>
    <w:p w:rsidRPr="00A92130" w:rsidR="008D6B67" w:rsidRDefault="008D6B67" w14:paraId="1A1F7A17" w14:textId="7D17B6AD">
      <w:pPr>
        <w:rPr>
          <w:b/>
          <w:lang w:val="en-US"/>
        </w:rPr>
      </w:pPr>
    </w:p>
    <w:p w:rsidRPr="00A92130" w:rsidR="001758B2" w:rsidRDefault="001758B2" w14:paraId="0D8028EF" w14:textId="3AC65488">
      <w:pPr>
        <w:rPr>
          <w:b/>
          <w:lang w:val="en-US"/>
        </w:rPr>
      </w:pPr>
      <w:r w:rsidRPr="00A92130">
        <w:rPr>
          <w:b/>
          <w:lang w:val="en-US"/>
        </w:rPr>
        <w:t>INVESTIGATION:</w:t>
      </w:r>
    </w:p>
    <w:p w:rsidRPr="00A92130" w:rsidR="001758B2" w:rsidRDefault="001758B2" w14:paraId="65A5C2EA" w14:textId="23337F39">
      <w:pPr>
        <w:rPr>
          <w:b/>
          <w:lang w:val="en-US"/>
        </w:rPr>
      </w:pPr>
    </w:p>
    <w:p w:rsidRPr="00A92130" w:rsidR="001758B2" w:rsidRDefault="00A56318" w14:paraId="09A47CFC" w14:textId="4601B5F4">
      <w:pPr>
        <w:rPr>
          <w:b/>
          <w:lang w:val="en-US"/>
        </w:rPr>
      </w:pPr>
      <w:r w:rsidRPr="00A92130">
        <w:rPr>
          <w:b/>
          <w:lang w:val="en-US"/>
        </w:rPr>
        <w:t>PROBLEM CAUSED:</w:t>
      </w:r>
    </w:p>
    <w:p w:rsidRPr="00A92130" w:rsidR="00A56318" w:rsidRDefault="00A56318" w14:paraId="4AAE30A6" w14:textId="178D366F">
      <w:pPr>
        <w:rPr>
          <w:b/>
          <w:lang w:val="en-US"/>
        </w:rPr>
      </w:pPr>
    </w:p>
    <w:p w:rsidRPr="00A92130" w:rsidR="00CD388B" w:rsidRDefault="00A56318" w14:paraId="1F6E09E8" w14:textId="64927FAF">
      <w:pPr>
        <w:rPr>
          <w:b/>
          <w:lang w:val="en-US"/>
        </w:rPr>
      </w:pPr>
      <w:r w:rsidRPr="00A92130">
        <w:rPr>
          <w:b/>
          <w:lang w:val="en-US"/>
        </w:rPr>
        <w:t>RESOLUTION:</w:t>
      </w:r>
    </w:p>
    <w:p w:rsidRPr="00A92130" w:rsidR="00CD388B" w:rsidRDefault="00CD388B" w14:paraId="63393703" w14:textId="77777777">
      <w:pPr>
        <w:rPr>
          <w:b/>
          <w:lang w:val="en-US"/>
        </w:rPr>
      </w:pPr>
      <w:r w:rsidRPr="00A92130">
        <w:rPr>
          <w:b/>
          <w:lang w:val="en-US"/>
        </w:rPr>
        <w:br w:type="page"/>
      </w:r>
    </w:p>
    <w:p w:rsidRPr="00A92130" w:rsidR="00CD388B" w:rsidP="00CD388B" w:rsidRDefault="00CD388B" w14:paraId="25005126" w14:textId="7EBB6194">
      <w:pPr>
        <w:rPr>
          <w:b/>
          <w:lang w:val="en-US"/>
        </w:rPr>
      </w:pPr>
      <w:r w:rsidRPr="00A92130">
        <w:rPr>
          <w:b/>
          <w:lang w:val="en-US"/>
        </w:rPr>
        <w:lastRenderedPageBreak/>
        <w:t>TICKET #</w:t>
      </w:r>
      <w:r w:rsidRPr="00A92130" w:rsidR="002D29B5">
        <w:rPr>
          <w:b/>
          <w:lang w:val="en-US"/>
        </w:rPr>
        <w:t>2</w:t>
      </w:r>
    </w:p>
    <w:p w:rsidRPr="00A92130" w:rsidR="00CD388B" w:rsidP="00CD388B" w:rsidRDefault="00CD388B" w14:paraId="1835D73A" w14:textId="77777777">
      <w:pPr>
        <w:rPr>
          <w:b/>
          <w:lang w:val="en-US"/>
        </w:rPr>
      </w:pPr>
      <w:r w:rsidRPr="00A92130">
        <w:rPr>
          <w:b/>
          <w:lang w:val="en-US"/>
        </w:rPr>
        <w:t>DESCRIPTION OF PROBLEM:</w:t>
      </w:r>
    </w:p>
    <w:p w:rsidRPr="00A701F2" w:rsidR="004B0BEF" w:rsidP="004B0BEF" w:rsidRDefault="004B0BEF" w14:paraId="2857D42D" w14:textId="77777777">
      <w:pPr>
        <w:rPr>
          <w:lang w:val="en-US"/>
        </w:rPr>
      </w:pPr>
      <w:r w:rsidRPr="00A701F2">
        <w:rPr>
          <w:lang w:val="en-US"/>
        </w:rPr>
        <w:t xml:space="preserve">Traffic from LUXSRV to WINSRV </w:t>
      </w:r>
      <w:r>
        <w:rPr>
          <w:lang w:val="en-US"/>
        </w:rPr>
        <w:t xml:space="preserve">is not connected, it </w:t>
      </w:r>
      <w:r w:rsidRPr="00A701F2">
        <w:rPr>
          <w:lang w:val="en-US"/>
        </w:rPr>
        <w:t>should be through via tunnel</w:t>
      </w:r>
      <w:r>
        <w:rPr>
          <w:lang w:val="en-US"/>
        </w:rPr>
        <w:t xml:space="preserve"> with IPsec</w:t>
      </w:r>
      <w:r w:rsidRPr="00A701F2">
        <w:rPr>
          <w:lang w:val="en-US"/>
        </w:rPr>
        <w:t xml:space="preserve">, but today there </w:t>
      </w:r>
      <w:r>
        <w:rPr>
          <w:lang w:val="en-US"/>
        </w:rPr>
        <w:t>is</w:t>
      </w:r>
      <w:r w:rsidRPr="00A701F2">
        <w:rPr>
          <w:lang w:val="en-US"/>
        </w:rPr>
        <w:t xml:space="preserve"> something wrong on </w:t>
      </w:r>
      <w:r>
        <w:rPr>
          <w:lang w:val="en-US"/>
        </w:rPr>
        <w:t>that</w:t>
      </w:r>
      <w:r w:rsidRPr="00A701F2">
        <w:rPr>
          <w:lang w:val="en-US"/>
        </w:rPr>
        <w:t xml:space="preserve"> connection.</w:t>
      </w:r>
      <w:r>
        <w:rPr>
          <w:lang w:val="en-US"/>
        </w:rPr>
        <w:t xml:space="preserve"> We hope LUXSRV can connect to WINSRV.</w:t>
      </w:r>
    </w:p>
    <w:p w:rsidRPr="00A92130" w:rsidR="00CD388B" w:rsidP="00CD388B" w:rsidRDefault="00CD388B" w14:paraId="648E9D4A" w14:textId="77777777">
      <w:pPr>
        <w:rPr>
          <w:b/>
          <w:lang w:val="en-US"/>
        </w:rPr>
      </w:pPr>
    </w:p>
    <w:p w:rsidRPr="00A92130" w:rsidR="00CD388B" w:rsidP="00CD388B" w:rsidRDefault="00CD388B" w14:paraId="4E351C30" w14:textId="77777777">
      <w:pPr>
        <w:rPr>
          <w:b/>
          <w:lang w:val="en-US"/>
        </w:rPr>
      </w:pPr>
      <w:r w:rsidRPr="00A92130">
        <w:rPr>
          <w:b/>
          <w:lang w:val="en-US"/>
        </w:rPr>
        <w:t>INVESTIGATION:</w:t>
      </w:r>
    </w:p>
    <w:p w:rsidR="00CD388B" w:rsidP="00CD388B" w:rsidRDefault="00CD388B" w14:paraId="66874463" w14:textId="4C738D0D">
      <w:pPr>
        <w:rPr>
          <w:b/>
          <w:lang w:val="en-US"/>
        </w:rPr>
      </w:pPr>
    </w:p>
    <w:p w:rsidR="004B0BEF" w:rsidP="00CD388B" w:rsidRDefault="004B0BEF" w14:paraId="07F7093D" w14:textId="2B2A10A6">
      <w:pPr>
        <w:rPr>
          <w:b/>
          <w:lang w:val="en-US"/>
        </w:rPr>
      </w:pPr>
    </w:p>
    <w:p w:rsidR="004B0BEF" w:rsidP="00CD388B" w:rsidRDefault="004B0BEF" w14:paraId="07CD7F95" w14:textId="1163819A">
      <w:pPr>
        <w:rPr>
          <w:b/>
          <w:lang w:val="en-US"/>
        </w:rPr>
      </w:pPr>
    </w:p>
    <w:p w:rsidR="004B0BEF" w:rsidP="00CD388B" w:rsidRDefault="004B0BEF" w14:paraId="316FB50E" w14:textId="2581B833">
      <w:pPr>
        <w:rPr>
          <w:b/>
          <w:lang w:val="en-US"/>
        </w:rPr>
      </w:pPr>
    </w:p>
    <w:p w:rsidR="004B0BEF" w:rsidP="00CD388B" w:rsidRDefault="004B0BEF" w14:paraId="7C843565" w14:textId="77015EB8">
      <w:pPr>
        <w:rPr>
          <w:b/>
          <w:lang w:val="en-US"/>
        </w:rPr>
      </w:pPr>
    </w:p>
    <w:p w:rsidR="004B0BEF" w:rsidP="00CD388B" w:rsidRDefault="004B0BEF" w14:paraId="0A9BC2F1" w14:textId="1492420A">
      <w:pPr>
        <w:rPr>
          <w:b/>
          <w:lang w:val="en-US"/>
        </w:rPr>
      </w:pPr>
    </w:p>
    <w:p w:rsidR="004B0BEF" w:rsidP="00CD388B" w:rsidRDefault="004B0BEF" w14:paraId="49FC2CBC" w14:textId="6A4CFD7D">
      <w:pPr>
        <w:rPr>
          <w:b/>
          <w:lang w:val="en-US"/>
        </w:rPr>
      </w:pPr>
    </w:p>
    <w:p w:rsidRPr="00A92130" w:rsidR="004B0BEF" w:rsidP="00CD388B" w:rsidRDefault="004B0BEF" w14:paraId="26A59268" w14:textId="77777777">
      <w:pPr>
        <w:rPr>
          <w:b/>
          <w:lang w:val="en-US"/>
        </w:rPr>
      </w:pPr>
    </w:p>
    <w:p w:rsidRPr="00A92130" w:rsidR="00CD388B" w:rsidP="00CD388B" w:rsidRDefault="00CD388B" w14:paraId="6E5779D5" w14:textId="77777777">
      <w:pPr>
        <w:rPr>
          <w:b/>
          <w:lang w:val="en-US"/>
        </w:rPr>
      </w:pPr>
      <w:r w:rsidRPr="00A92130">
        <w:rPr>
          <w:b/>
          <w:lang w:val="en-US"/>
        </w:rPr>
        <w:t>PROBLEM CAUSED:</w:t>
      </w:r>
    </w:p>
    <w:p w:rsidR="00CD388B" w:rsidP="00CD388B" w:rsidRDefault="00CD388B" w14:paraId="2CE9C17D" w14:textId="71A43158">
      <w:pPr>
        <w:rPr>
          <w:b/>
          <w:lang w:val="en-US"/>
        </w:rPr>
      </w:pPr>
    </w:p>
    <w:p w:rsidR="004B0BEF" w:rsidP="00CD388B" w:rsidRDefault="004B0BEF" w14:paraId="43060257" w14:textId="5894A9BB">
      <w:pPr>
        <w:rPr>
          <w:b/>
          <w:lang w:val="en-US"/>
        </w:rPr>
      </w:pPr>
    </w:p>
    <w:p w:rsidR="004B0BEF" w:rsidP="00CD388B" w:rsidRDefault="004B0BEF" w14:paraId="5A405AE0" w14:textId="71EB2B73">
      <w:pPr>
        <w:rPr>
          <w:b/>
          <w:lang w:val="en-US"/>
        </w:rPr>
      </w:pPr>
    </w:p>
    <w:p w:rsidR="004B0BEF" w:rsidP="00CD388B" w:rsidRDefault="004B0BEF" w14:paraId="65EEC014" w14:textId="134BAF49">
      <w:pPr>
        <w:rPr>
          <w:b/>
          <w:lang w:val="en-US"/>
        </w:rPr>
      </w:pPr>
    </w:p>
    <w:p w:rsidR="004B0BEF" w:rsidP="00CD388B" w:rsidRDefault="004B0BEF" w14:paraId="59904C33" w14:textId="0FC821B6">
      <w:pPr>
        <w:rPr>
          <w:b/>
          <w:lang w:val="en-US"/>
        </w:rPr>
      </w:pPr>
    </w:p>
    <w:p w:rsidR="004B0BEF" w:rsidP="00CD388B" w:rsidRDefault="004B0BEF" w14:paraId="0BC20D26" w14:textId="2E7F2FF7">
      <w:pPr>
        <w:rPr>
          <w:b/>
          <w:lang w:val="en-US"/>
        </w:rPr>
      </w:pPr>
    </w:p>
    <w:p w:rsidR="004B0BEF" w:rsidP="00CD388B" w:rsidRDefault="004B0BEF" w14:paraId="605FE34E" w14:textId="59A0199A">
      <w:pPr>
        <w:rPr>
          <w:b/>
          <w:lang w:val="en-US"/>
        </w:rPr>
      </w:pPr>
    </w:p>
    <w:p w:rsidR="004B0BEF" w:rsidP="00CD388B" w:rsidRDefault="004B0BEF" w14:paraId="6E0302DB" w14:textId="04918A91">
      <w:pPr>
        <w:rPr>
          <w:b/>
          <w:lang w:val="en-US"/>
        </w:rPr>
      </w:pPr>
    </w:p>
    <w:p w:rsidRPr="00A92130" w:rsidR="004B0BEF" w:rsidP="00CD388B" w:rsidRDefault="004B0BEF" w14:paraId="5E7D8BA7" w14:textId="77777777">
      <w:pPr>
        <w:rPr>
          <w:b/>
          <w:lang w:val="en-US"/>
        </w:rPr>
      </w:pPr>
    </w:p>
    <w:p w:rsidRPr="00A92130" w:rsidR="00CD388B" w:rsidP="00CD388B" w:rsidRDefault="00CD388B" w14:paraId="1EB09B79" w14:textId="77777777">
      <w:pPr>
        <w:rPr>
          <w:b/>
          <w:lang w:val="en-US"/>
        </w:rPr>
      </w:pPr>
      <w:r w:rsidRPr="00A92130">
        <w:rPr>
          <w:b/>
          <w:lang w:val="en-US"/>
        </w:rPr>
        <w:t>RESOLUTION:</w:t>
      </w:r>
    </w:p>
    <w:p w:rsidRPr="00A92130" w:rsidR="00CD388B" w:rsidRDefault="00CD388B" w14:paraId="76EC5C01" w14:textId="78493A3C">
      <w:pPr>
        <w:rPr>
          <w:b/>
          <w:lang w:val="en-US"/>
        </w:rPr>
      </w:pPr>
      <w:r w:rsidRPr="00A92130">
        <w:rPr>
          <w:b/>
          <w:lang w:val="en-US"/>
        </w:rPr>
        <w:br w:type="page"/>
      </w:r>
    </w:p>
    <w:p w:rsidRPr="00A92130" w:rsidR="00CD388B" w:rsidP="00CD388B" w:rsidRDefault="00CD388B" w14:paraId="7B037948" w14:textId="4CBC0CAC">
      <w:pPr>
        <w:rPr>
          <w:b/>
          <w:lang w:val="en-US"/>
        </w:rPr>
      </w:pPr>
      <w:r w:rsidRPr="00A92130">
        <w:rPr>
          <w:b/>
          <w:lang w:val="en-US"/>
        </w:rPr>
        <w:lastRenderedPageBreak/>
        <w:t>TICKET #</w:t>
      </w:r>
      <w:r w:rsidRPr="00A92130" w:rsidR="00986285">
        <w:rPr>
          <w:b/>
          <w:lang w:val="en-US"/>
        </w:rPr>
        <w:t>3</w:t>
      </w:r>
    </w:p>
    <w:p w:rsidRPr="00A92130" w:rsidR="00CD388B" w:rsidP="00CD388B" w:rsidRDefault="00CD388B" w14:paraId="4F50B4A5" w14:textId="77777777">
      <w:pPr>
        <w:rPr>
          <w:b/>
          <w:lang w:val="en-US"/>
        </w:rPr>
      </w:pPr>
      <w:r w:rsidRPr="00A92130">
        <w:rPr>
          <w:b/>
          <w:lang w:val="en-US"/>
        </w:rPr>
        <w:t>DESCRIPTION OF PROBLEM:</w:t>
      </w:r>
    </w:p>
    <w:p w:rsidR="00CD388B" w:rsidP="00CD388B" w:rsidRDefault="00DB4CAA" w14:paraId="662EF096" w14:textId="1510B91A">
      <w:pPr>
        <w:rPr>
          <w:lang w:val="en-US"/>
        </w:rPr>
      </w:pPr>
      <w:r w:rsidRPr="00E54013">
        <w:rPr>
          <w:lang w:val="en-US"/>
        </w:rPr>
        <w:t>Hello, my name is Samuel Rojas</w:t>
      </w:r>
      <w:r>
        <w:rPr>
          <w:lang w:val="en-US"/>
        </w:rPr>
        <w:t>, username exp-007</w:t>
      </w:r>
      <w:r w:rsidRPr="00E54013">
        <w:rPr>
          <w:lang w:val="en-US"/>
        </w:rPr>
        <w:t>, I logged in using the active directory yesterday and saved the file in the home folder but suddenly I lost my home folder today,</w:t>
      </w:r>
      <w:r>
        <w:rPr>
          <w:lang w:val="en-US"/>
        </w:rPr>
        <w:t xml:space="preserve"> </w:t>
      </w:r>
      <w:r w:rsidRPr="00E54013">
        <w:rPr>
          <w:lang w:val="en-US"/>
        </w:rPr>
        <w:t>please</w:t>
      </w:r>
      <w:r>
        <w:rPr>
          <w:lang w:val="en-US"/>
        </w:rPr>
        <w:t xml:space="preserve"> check my name on our server &amp;</w:t>
      </w:r>
      <w:r w:rsidRPr="00E54013">
        <w:rPr>
          <w:lang w:val="en-US"/>
        </w:rPr>
        <w:t xml:space="preserve"> restore my home folder.</w:t>
      </w:r>
    </w:p>
    <w:p w:rsidRPr="00DB4CAA" w:rsidR="00DB4CAA" w:rsidP="00CD388B" w:rsidRDefault="00DB4CAA" w14:paraId="3D99E5C0" w14:textId="77777777">
      <w:pPr>
        <w:rPr>
          <w:lang w:val="en-US"/>
        </w:rPr>
      </w:pPr>
    </w:p>
    <w:p w:rsidRPr="00A92130" w:rsidR="004B0BEF" w:rsidP="004B0BEF" w:rsidRDefault="004B0BEF" w14:paraId="7351AD02" w14:textId="77777777">
      <w:pPr>
        <w:rPr>
          <w:b/>
          <w:lang w:val="en-US"/>
        </w:rPr>
      </w:pPr>
      <w:r w:rsidRPr="00A92130">
        <w:rPr>
          <w:b/>
          <w:lang w:val="en-US"/>
        </w:rPr>
        <w:t>INVESTIGATION:</w:t>
      </w:r>
    </w:p>
    <w:p w:rsidR="004B0BEF" w:rsidP="004B0BEF" w:rsidRDefault="004B0BEF" w14:paraId="1F6711ED" w14:textId="77777777">
      <w:pPr>
        <w:rPr>
          <w:b/>
          <w:lang w:val="en-US"/>
        </w:rPr>
      </w:pPr>
    </w:p>
    <w:p w:rsidR="004B0BEF" w:rsidP="004B0BEF" w:rsidRDefault="004B0BEF" w14:paraId="50276FAA" w14:textId="77777777">
      <w:pPr>
        <w:rPr>
          <w:b/>
          <w:lang w:val="en-US"/>
        </w:rPr>
      </w:pPr>
    </w:p>
    <w:p w:rsidR="004B0BEF" w:rsidP="004B0BEF" w:rsidRDefault="004B0BEF" w14:paraId="13F399F0" w14:textId="77777777">
      <w:pPr>
        <w:rPr>
          <w:b/>
          <w:lang w:val="en-US"/>
        </w:rPr>
      </w:pPr>
    </w:p>
    <w:p w:rsidR="004B0BEF" w:rsidP="004B0BEF" w:rsidRDefault="004B0BEF" w14:paraId="0365431D" w14:textId="77777777">
      <w:pPr>
        <w:rPr>
          <w:b/>
          <w:lang w:val="en-US"/>
        </w:rPr>
      </w:pPr>
    </w:p>
    <w:p w:rsidR="004B0BEF" w:rsidP="004B0BEF" w:rsidRDefault="004B0BEF" w14:paraId="5ECC687B" w14:textId="77777777">
      <w:pPr>
        <w:rPr>
          <w:b/>
          <w:lang w:val="en-US"/>
        </w:rPr>
      </w:pPr>
    </w:p>
    <w:p w:rsidR="004B0BEF" w:rsidP="004B0BEF" w:rsidRDefault="004B0BEF" w14:paraId="62D11252" w14:textId="77777777">
      <w:pPr>
        <w:rPr>
          <w:b/>
          <w:lang w:val="en-US"/>
        </w:rPr>
      </w:pPr>
    </w:p>
    <w:p w:rsidR="004B0BEF" w:rsidP="004B0BEF" w:rsidRDefault="004B0BEF" w14:paraId="09B8B340" w14:textId="77777777">
      <w:pPr>
        <w:rPr>
          <w:b/>
          <w:lang w:val="en-US"/>
        </w:rPr>
      </w:pPr>
    </w:p>
    <w:p w:rsidRPr="00A92130" w:rsidR="004B0BEF" w:rsidP="004B0BEF" w:rsidRDefault="004B0BEF" w14:paraId="0DC16177" w14:textId="77777777">
      <w:pPr>
        <w:rPr>
          <w:b/>
          <w:lang w:val="en-US"/>
        </w:rPr>
      </w:pPr>
    </w:p>
    <w:p w:rsidRPr="00A92130" w:rsidR="004B0BEF" w:rsidP="004B0BEF" w:rsidRDefault="004B0BEF" w14:paraId="4EC4C315" w14:textId="77777777">
      <w:pPr>
        <w:rPr>
          <w:b/>
          <w:lang w:val="en-US"/>
        </w:rPr>
      </w:pPr>
      <w:r w:rsidRPr="00A92130">
        <w:rPr>
          <w:b/>
          <w:lang w:val="en-US"/>
        </w:rPr>
        <w:t>PROBLEM CAUSED:</w:t>
      </w:r>
    </w:p>
    <w:p w:rsidR="004B0BEF" w:rsidP="004B0BEF" w:rsidRDefault="004B0BEF" w14:paraId="6D7CE6F3" w14:textId="77777777">
      <w:pPr>
        <w:rPr>
          <w:b/>
          <w:lang w:val="en-US"/>
        </w:rPr>
      </w:pPr>
    </w:p>
    <w:p w:rsidR="004B0BEF" w:rsidP="004B0BEF" w:rsidRDefault="004B0BEF" w14:paraId="6BB4EED0" w14:textId="77777777">
      <w:pPr>
        <w:rPr>
          <w:b/>
          <w:lang w:val="en-US"/>
        </w:rPr>
      </w:pPr>
    </w:p>
    <w:p w:rsidR="004B0BEF" w:rsidP="004B0BEF" w:rsidRDefault="004B0BEF" w14:paraId="173A8931" w14:textId="77777777">
      <w:pPr>
        <w:rPr>
          <w:b/>
          <w:lang w:val="en-US"/>
        </w:rPr>
      </w:pPr>
    </w:p>
    <w:p w:rsidR="004B0BEF" w:rsidP="004B0BEF" w:rsidRDefault="004B0BEF" w14:paraId="3BADD85F" w14:textId="77777777">
      <w:pPr>
        <w:rPr>
          <w:b/>
          <w:lang w:val="en-US"/>
        </w:rPr>
      </w:pPr>
    </w:p>
    <w:p w:rsidR="004B0BEF" w:rsidP="004B0BEF" w:rsidRDefault="004B0BEF" w14:paraId="17527780" w14:textId="77777777">
      <w:pPr>
        <w:rPr>
          <w:b/>
          <w:lang w:val="en-US"/>
        </w:rPr>
      </w:pPr>
    </w:p>
    <w:p w:rsidR="004B0BEF" w:rsidP="004B0BEF" w:rsidRDefault="004B0BEF" w14:paraId="51BF2BD0" w14:textId="77777777">
      <w:pPr>
        <w:rPr>
          <w:b/>
          <w:lang w:val="en-US"/>
        </w:rPr>
      </w:pPr>
    </w:p>
    <w:p w:rsidR="004B0BEF" w:rsidP="004B0BEF" w:rsidRDefault="004B0BEF" w14:paraId="2E009AE3" w14:textId="77777777">
      <w:pPr>
        <w:rPr>
          <w:b/>
          <w:lang w:val="en-US"/>
        </w:rPr>
      </w:pPr>
    </w:p>
    <w:p w:rsidR="004B0BEF" w:rsidP="004B0BEF" w:rsidRDefault="004B0BEF" w14:paraId="6842C583" w14:textId="77777777">
      <w:pPr>
        <w:rPr>
          <w:b/>
          <w:lang w:val="en-US"/>
        </w:rPr>
      </w:pPr>
    </w:p>
    <w:p w:rsidRPr="00A92130" w:rsidR="004B0BEF" w:rsidP="004B0BEF" w:rsidRDefault="004B0BEF" w14:paraId="64A024A1" w14:textId="77777777">
      <w:pPr>
        <w:rPr>
          <w:b/>
          <w:lang w:val="en-US"/>
        </w:rPr>
      </w:pPr>
    </w:p>
    <w:p w:rsidRPr="00A92130" w:rsidR="004B0BEF" w:rsidP="004B0BEF" w:rsidRDefault="004B0BEF" w14:paraId="6EAA1FDC" w14:textId="77777777">
      <w:pPr>
        <w:rPr>
          <w:b/>
          <w:lang w:val="en-US"/>
        </w:rPr>
      </w:pPr>
      <w:r w:rsidRPr="00A92130">
        <w:rPr>
          <w:b/>
          <w:lang w:val="en-US"/>
        </w:rPr>
        <w:t>RESOLUTION:</w:t>
      </w:r>
    </w:p>
    <w:p w:rsidRPr="00A92130" w:rsidR="00CD388B" w:rsidP="004B0BEF" w:rsidRDefault="00CD388B" w14:paraId="2C4C025D" w14:textId="66F69B3D">
      <w:pPr>
        <w:rPr>
          <w:b/>
          <w:lang w:val="en-US"/>
        </w:rPr>
      </w:pPr>
      <w:r w:rsidRPr="00A92130">
        <w:rPr>
          <w:b/>
          <w:lang w:val="en-US"/>
        </w:rPr>
        <w:br w:type="page"/>
      </w:r>
    </w:p>
    <w:p w:rsidRPr="00A92130" w:rsidR="00CD388B" w:rsidP="00CD388B" w:rsidRDefault="00CD388B" w14:paraId="0C573B01" w14:textId="676AAAB2">
      <w:pPr>
        <w:rPr>
          <w:b/>
          <w:lang w:val="en-US"/>
        </w:rPr>
      </w:pPr>
      <w:r w:rsidRPr="00A92130">
        <w:rPr>
          <w:b/>
          <w:lang w:val="en-US"/>
        </w:rPr>
        <w:lastRenderedPageBreak/>
        <w:t>TICKET #</w:t>
      </w:r>
      <w:r w:rsidRPr="00A92130" w:rsidR="00EA6970">
        <w:rPr>
          <w:b/>
          <w:lang w:val="en-US"/>
        </w:rPr>
        <w:t>4</w:t>
      </w:r>
    </w:p>
    <w:p w:rsidRPr="00A92130" w:rsidR="00CD388B" w:rsidP="00CD388B" w:rsidRDefault="00CD388B" w14:paraId="097F4ADE" w14:textId="77777777">
      <w:pPr>
        <w:rPr>
          <w:b/>
          <w:lang w:val="en-US"/>
        </w:rPr>
      </w:pPr>
      <w:r w:rsidRPr="00A92130">
        <w:rPr>
          <w:b/>
          <w:lang w:val="en-US"/>
        </w:rPr>
        <w:t>DESCRIPTION OF PROBLEM:</w:t>
      </w:r>
    </w:p>
    <w:p w:rsidRPr="00366ECF" w:rsidR="005E5C0A" w:rsidP="005E5C0A" w:rsidRDefault="005E5C0A" w14:paraId="73176930" w14:textId="77777777">
      <w:pPr>
        <w:rPr>
          <w:lang w:val="en-US"/>
        </w:rPr>
      </w:pPr>
      <w:r w:rsidRPr="00366ECF">
        <w:rPr>
          <w:lang w:val="en-US"/>
        </w:rPr>
        <w:t>I have lost my SSH access to CSR2 using RADIUS, my username is exp-078</w:t>
      </w:r>
      <w:r>
        <w:rPr>
          <w:lang w:val="en-US"/>
        </w:rPr>
        <w:t xml:space="preserve"> with password is P@ssw0rd</w:t>
      </w:r>
      <w:r w:rsidRPr="00366ECF">
        <w:rPr>
          <w:lang w:val="en-US"/>
        </w:rPr>
        <w:t>, please fix my problem right now</w:t>
      </w:r>
      <w:r>
        <w:rPr>
          <w:lang w:val="en-US"/>
        </w:rPr>
        <w:t>.</w:t>
      </w:r>
    </w:p>
    <w:p w:rsidRPr="00A92130" w:rsidR="00CD388B" w:rsidP="00CD388B" w:rsidRDefault="00CD388B" w14:paraId="7367DCA9" w14:textId="77777777">
      <w:pPr>
        <w:rPr>
          <w:b/>
          <w:lang w:val="en-US"/>
        </w:rPr>
      </w:pPr>
    </w:p>
    <w:p w:rsidRPr="00A92130" w:rsidR="004B0BEF" w:rsidP="004B0BEF" w:rsidRDefault="004B0BEF" w14:paraId="26C33C2D" w14:textId="77777777">
      <w:pPr>
        <w:rPr>
          <w:b/>
          <w:lang w:val="en-US"/>
        </w:rPr>
      </w:pPr>
      <w:r w:rsidRPr="00A92130">
        <w:rPr>
          <w:b/>
          <w:lang w:val="en-US"/>
        </w:rPr>
        <w:t>INVESTIGATION:</w:t>
      </w:r>
    </w:p>
    <w:p w:rsidR="004B0BEF" w:rsidP="004B0BEF" w:rsidRDefault="004B0BEF" w14:paraId="2AE84F6F" w14:textId="77777777">
      <w:pPr>
        <w:rPr>
          <w:b/>
          <w:lang w:val="en-US"/>
        </w:rPr>
      </w:pPr>
    </w:p>
    <w:p w:rsidR="004B0BEF" w:rsidP="004B0BEF" w:rsidRDefault="004B0BEF" w14:paraId="2D3C1AEF" w14:textId="77777777">
      <w:pPr>
        <w:rPr>
          <w:b/>
          <w:lang w:val="en-US"/>
        </w:rPr>
      </w:pPr>
    </w:p>
    <w:p w:rsidR="004B0BEF" w:rsidP="004B0BEF" w:rsidRDefault="004B0BEF" w14:paraId="75E212D8" w14:textId="77777777">
      <w:pPr>
        <w:rPr>
          <w:b/>
          <w:lang w:val="en-US"/>
        </w:rPr>
      </w:pPr>
    </w:p>
    <w:p w:rsidR="004B0BEF" w:rsidP="004B0BEF" w:rsidRDefault="004B0BEF" w14:paraId="7CF9E85E" w14:textId="77777777">
      <w:pPr>
        <w:rPr>
          <w:b/>
          <w:lang w:val="en-US"/>
        </w:rPr>
      </w:pPr>
    </w:p>
    <w:p w:rsidR="004B0BEF" w:rsidP="004B0BEF" w:rsidRDefault="004B0BEF" w14:paraId="1A5460C0" w14:textId="77777777">
      <w:pPr>
        <w:rPr>
          <w:b/>
          <w:lang w:val="en-US"/>
        </w:rPr>
      </w:pPr>
    </w:p>
    <w:p w:rsidR="004B0BEF" w:rsidP="004B0BEF" w:rsidRDefault="004B0BEF" w14:paraId="3210704E" w14:textId="77777777">
      <w:pPr>
        <w:rPr>
          <w:b/>
          <w:lang w:val="en-US"/>
        </w:rPr>
      </w:pPr>
    </w:p>
    <w:p w:rsidR="004B0BEF" w:rsidP="004B0BEF" w:rsidRDefault="004B0BEF" w14:paraId="3BB12FE9" w14:textId="77777777">
      <w:pPr>
        <w:rPr>
          <w:b/>
          <w:lang w:val="en-US"/>
        </w:rPr>
      </w:pPr>
    </w:p>
    <w:p w:rsidRPr="00A92130" w:rsidR="004B0BEF" w:rsidP="004B0BEF" w:rsidRDefault="004B0BEF" w14:paraId="1787D3BD" w14:textId="77777777">
      <w:pPr>
        <w:rPr>
          <w:b/>
          <w:lang w:val="en-US"/>
        </w:rPr>
      </w:pPr>
    </w:p>
    <w:p w:rsidRPr="00A92130" w:rsidR="004B0BEF" w:rsidP="004B0BEF" w:rsidRDefault="004B0BEF" w14:paraId="50D2C82F" w14:textId="77777777">
      <w:pPr>
        <w:rPr>
          <w:b/>
          <w:lang w:val="en-US"/>
        </w:rPr>
      </w:pPr>
      <w:r w:rsidRPr="00A92130">
        <w:rPr>
          <w:b/>
          <w:lang w:val="en-US"/>
        </w:rPr>
        <w:t>PROBLEM CAUSED:</w:t>
      </w:r>
    </w:p>
    <w:p w:rsidR="004B0BEF" w:rsidP="004B0BEF" w:rsidRDefault="004B0BEF" w14:paraId="41569AB3" w14:textId="77777777">
      <w:pPr>
        <w:rPr>
          <w:b/>
          <w:lang w:val="en-US"/>
        </w:rPr>
      </w:pPr>
    </w:p>
    <w:p w:rsidR="004B0BEF" w:rsidP="004B0BEF" w:rsidRDefault="004B0BEF" w14:paraId="3279A6E3" w14:textId="77777777">
      <w:pPr>
        <w:rPr>
          <w:b/>
          <w:lang w:val="en-US"/>
        </w:rPr>
      </w:pPr>
    </w:p>
    <w:p w:rsidR="004B0BEF" w:rsidP="004B0BEF" w:rsidRDefault="004B0BEF" w14:paraId="00040E7D" w14:textId="77777777">
      <w:pPr>
        <w:rPr>
          <w:b/>
          <w:lang w:val="en-US"/>
        </w:rPr>
      </w:pPr>
    </w:p>
    <w:p w:rsidR="004B0BEF" w:rsidP="004B0BEF" w:rsidRDefault="004B0BEF" w14:paraId="36AC717B" w14:textId="77777777">
      <w:pPr>
        <w:rPr>
          <w:b/>
          <w:lang w:val="en-US"/>
        </w:rPr>
      </w:pPr>
    </w:p>
    <w:p w:rsidR="004B0BEF" w:rsidP="004B0BEF" w:rsidRDefault="004B0BEF" w14:paraId="108A4BA3" w14:textId="77777777">
      <w:pPr>
        <w:rPr>
          <w:b/>
          <w:lang w:val="en-US"/>
        </w:rPr>
      </w:pPr>
    </w:p>
    <w:p w:rsidR="004B0BEF" w:rsidP="004B0BEF" w:rsidRDefault="004B0BEF" w14:paraId="24846649" w14:textId="77777777">
      <w:pPr>
        <w:rPr>
          <w:b/>
          <w:lang w:val="en-US"/>
        </w:rPr>
      </w:pPr>
    </w:p>
    <w:p w:rsidR="004B0BEF" w:rsidP="004B0BEF" w:rsidRDefault="004B0BEF" w14:paraId="0654CF99" w14:textId="77777777">
      <w:pPr>
        <w:rPr>
          <w:b/>
          <w:lang w:val="en-US"/>
        </w:rPr>
      </w:pPr>
    </w:p>
    <w:p w:rsidR="004B0BEF" w:rsidP="004B0BEF" w:rsidRDefault="004B0BEF" w14:paraId="7EACC239" w14:textId="77777777">
      <w:pPr>
        <w:rPr>
          <w:b/>
          <w:lang w:val="en-US"/>
        </w:rPr>
      </w:pPr>
    </w:p>
    <w:p w:rsidRPr="00A92130" w:rsidR="004B0BEF" w:rsidP="004B0BEF" w:rsidRDefault="004B0BEF" w14:paraId="44A3F3E7" w14:textId="77777777">
      <w:pPr>
        <w:rPr>
          <w:b/>
          <w:lang w:val="en-US"/>
        </w:rPr>
      </w:pPr>
    </w:p>
    <w:p w:rsidRPr="00A92130" w:rsidR="004B0BEF" w:rsidP="004B0BEF" w:rsidRDefault="004B0BEF" w14:paraId="60D0ADAC" w14:textId="77777777">
      <w:pPr>
        <w:rPr>
          <w:b/>
          <w:lang w:val="en-US"/>
        </w:rPr>
      </w:pPr>
      <w:r w:rsidRPr="00A92130">
        <w:rPr>
          <w:b/>
          <w:lang w:val="en-US"/>
        </w:rPr>
        <w:t>RESOLUTION:</w:t>
      </w:r>
    </w:p>
    <w:p w:rsidRPr="00A92130" w:rsidR="00CD388B" w:rsidP="004B0BEF" w:rsidRDefault="00CD388B" w14:paraId="00606033" w14:textId="5C973E1F">
      <w:pPr>
        <w:rPr>
          <w:b/>
          <w:lang w:val="en-US"/>
        </w:rPr>
      </w:pPr>
      <w:r w:rsidRPr="00A92130">
        <w:rPr>
          <w:b/>
          <w:lang w:val="en-US"/>
        </w:rPr>
        <w:br w:type="page"/>
      </w:r>
    </w:p>
    <w:p w:rsidRPr="00A92130" w:rsidR="00CD388B" w:rsidP="00CD388B" w:rsidRDefault="00CD388B" w14:paraId="71F4DFEB" w14:textId="2C1A5C9B">
      <w:pPr>
        <w:rPr>
          <w:b/>
          <w:lang w:val="en-US"/>
        </w:rPr>
      </w:pPr>
      <w:r w:rsidRPr="00A92130">
        <w:rPr>
          <w:b/>
          <w:lang w:val="en-US"/>
        </w:rPr>
        <w:lastRenderedPageBreak/>
        <w:t>TICKET #5</w:t>
      </w:r>
    </w:p>
    <w:p w:rsidRPr="00A92130" w:rsidR="00CD388B" w:rsidP="00CD388B" w:rsidRDefault="00CD388B" w14:paraId="5A3F37CD" w14:textId="77777777">
      <w:pPr>
        <w:rPr>
          <w:b/>
          <w:lang w:val="en-US"/>
        </w:rPr>
      </w:pPr>
      <w:r w:rsidRPr="00A92130">
        <w:rPr>
          <w:b/>
          <w:lang w:val="en-US"/>
        </w:rPr>
        <w:t>DESCRIPTION OF PROBLEM:</w:t>
      </w:r>
    </w:p>
    <w:p w:rsidRPr="004E1169" w:rsidR="00743F41" w:rsidP="00743F41" w:rsidRDefault="00743F41" w14:paraId="498C3D43" w14:textId="77777777">
      <w:pPr>
        <w:rPr>
          <w:lang w:val="en-US"/>
        </w:rPr>
      </w:pPr>
      <w:r>
        <w:rPr>
          <w:lang w:val="en-US"/>
        </w:rPr>
        <w:t>Local u</w:t>
      </w:r>
      <w:r w:rsidRPr="004E1169">
        <w:rPr>
          <w:lang w:val="en-US"/>
        </w:rPr>
        <w:t xml:space="preserve">ser </w:t>
      </w:r>
      <w:proofErr w:type="spellStart"/>
      <w:r w:rsidRPr="004E1169">
        <w:rPr>
          <w:lang w:val="en-US"/>
        </w:rPr>
        <w:t>itnsa</w:t>
      </w:r>
      <w:proofErr w:type="spellEnd"/>
      <w:r w:rsidRPr="004E1169">
        <w:rPr>
          <w:lang w:val="en-US"/>
        </w:rPr>
        <w:t xml:space="preserve"> </w:t>
      </w:r>
      <w:proofErr w:type="spellStart"/>
      <w:r w:rsidRPr="004E1169">
        <w:rPr>
          <w:lang w:val="en-US"/>
        </w:rPr>
        <w:t>can not</w:t>
      </w:r>
      <w:proofErr w:type="spellEnd"/>
      <w:r w:rsidRPr="004E1169">
        <w:rPr>
          <w:lang w:val="en-US"/>
        </w:rPr>
        <w:t xml:space="preserve"> login</w:t>
      </w:r>
      <w:r>
        <w:rPr>
          <w:lang w:val="en-US"/>
        </w:rPr>
        <w:t xml:space="preserve"> and upload file</w:t>
      </w:r>
      <w:r w:rsidRPr="004E1169">
        <w:rPr>
          <w:lang w:val="en-US"/>
        </w:rPr>
        <w:t xml:space="preserve"> to the FTP</w:t>
      </w:r>
      <w:r>
        <w:rPr>
          <w:lang w:val="en-US"/>
        </w:rPr>
        <w:t xml:space="preserve"> Server, it gives the error message “530 login incorrect”.</w:t>
      </w:r>
    </w:p>
    <w:p w:rsidRPr="00A92130" w:rsidR="00CD388B" w:rsidP="00CD388B" w:rsidRDefault="00CD388B" w14:paraId="464C9002" w14:textId="0A5F76B6">
      <w:pPr>
        <w:tabs>
          <w:tab w:val="left" w:pos="1545"/>
        </w:tabs>
        <w:rPr>
          <w:b/>
          <w:lang w:val="en-US"/>
        </w:rPr>
      </w:pPr>
      <w:bookmarkStart w:name="_GoBack" w:id="0"/>
      <w:bookmarkEnd w:id="0"/>
      <w:r w:rsidRPr="00A92130">
        <w:rPr>
          <w:b/>
          <w:lang w:val="en-US"/>
        </w:rPr>
        <w:tab/>
      </w:r>
    </w:p>
    <w:p w:rsidRPr="00A92130" w:rsidR="004B0BEF" w:rsidP="004B0BEF" w:rsidRDefault="004B0BEF" w14:paraId="391944DF" w14:textId="77777777">
      <w:pPr>
        <w:rPr>
          <w:b/>
          <w:lang w:val="en-US"/>
        </w:rPr>
      </w:pPr>
      <w:r w:rsidRPr="00A92130">
        <w:rPr>
          <w:b/>
          <w:lang w:val="en-US"/>
        </w:rPr>
        <w:t>INVESTIGATION:</w:t>
      </w:r>
    </w:p>
    <w:p w:rsidR="004B0BEF" w:rsidP="004B0BEF" w:rsidRDefault="004B0BEF" w14:paraId="1973FBDA" w14:textId="77777777">
      <w:pPr>
        <w:rPr>
          <w:b/>
          <w:lang w:val="en-US"/>
        </w:rPr>
      </w:pPr>
    </w:p>
    <w:p w:rsidR="004B0BEF" w:rsidP="004B0BEF" w:rsidRDefault="004B0BEF" w14:paraId="11918FB3" w14:textId="77777777">
      <w:pPr>
        <w:rPr>
          <w:b/>
          <w:lang w:val="en-US"/>
        </w:rPr>
      </w:pPr>
    </w:p>
    <w:p w:rsidR="004B0BEF" w:rsidP="004B0BEF" w:rsidRDefault="004B0BEF" w14:paraId="18426DAB" w14:textId="77777777">
      <w:pPr>
        <w:rPr>
          <w:b/>
          <w:lang w:val="en-US"/>
        </w:rPr>
      </w:pPr>
    </w:p>
    <w:p w:rsidR="004B0BEF" w:rsidP="004B0BEF" w:rsidRDefault="004B0BEF" w14:paraId="4775EFF8" w14:textId="77777777">
      <w:pPr>
        <w:rPr>
          <w:b/>
          <w:lang w:val="en-US"/>
        </w:rPr>
      </w:pPr>
    </w:p>
    <w:p w:rsidR="004B0BEF" w:rsidP="004B0BEF" w:rsidRDefault="004B0BEF" w14:paraId="1283D570" w14:textId="77777777">
      <w:pPr>
        <w:rPr>
          <w:b/>
          <w:lang w:val="en-US"/>
        </w:rPr>
      </w:pPr>
    </w:p>
    <w:p w:rsidR="004B0BEF" w:rsidP="004B0BEF" w:rsidRDefault="004B0BEF" w14:paraId="669FE315" w14:textId="77777777">
      <w:pPr>
        <w:rPr>
          <w:b/>
          <w:lang w:val="en-US"/>
        </w:rPr>
      </w:pPr>
    </w:p>
    <w:p w:rsidR="004B0BEF" w:rsidP="004B0BEF" w:rsidRDefault="004B0BEF" w14:paraId="1ED77BB7" w14:textId="77777777">
      <w:pPr>
        <w:rPr>
          <w:b/>
          <w:lang w:val="en-US"/>
        </w:rPr>
      </w:pPr>
    </w:p>
    <w:p w:rsidRPr="00A92130" w:rsidR="004B0BEF" w:rsidP="004B0BEF" w:rsidRDefault="004B0BEF" w14:paraId="4BB1E236" w14:textId="77777777">
      <w:pPr>
        <w:rPr>
          <w:b/>
          <w:lang w:val="en-US"/>
        </w:rPr>
      </w:pPr>
    </w:p>
    <w:p w:rsidRPr="00A92130" w:rsidR="004B0BEF" w:rsidP="004B0BEF" w:rsidRDefault="004B0BEF" w14:paraId="02401D71" w14:textId="77777777">
      <w:pPr>
        <w:rPr>
          <w:b/>
          <w:lang w:val="en-US"/>
        </w:rPr>
      </w:pPr>
      <w:r w:rsidRPr="00A92130">
        <w:rPr>
          <w:b/>
          <w:lang w:val="en-US"/>
        </w:rPr>
        <w:t>PROBLEM CAUSED:</w:t>
      </w:r>
    </w:p>
    <w:p w:rsidR="004B0BEF" w:rsidP="004B0BEF" w:rsidRDefault="004B0BEF" w14:paraId="70B63A23" w14:textId="77777777">
      <w:pPr>
        <w:rPr>
          <w:b/>
          <w:lang w:val="en-US"/>
        </w:rPr>
      </w:pPr>
    </w:p>
    <w:p w:rsidR="004B0BEF" w:rsidP="004B0BEF" w:rsidRDefault="004B0BEF" w14:paraId="19E13280" w14:textId="77777777">
      <w:pPr>
        <w:rPr>
          <w:b/>
          <w:lang w:val="en-US"/>
        </w:rPr>
      </w:pPr>
    </w:p>
    <w:p w:rsidR="004B0BEF" w:rsidP="004B0BEF" w:rsidRDefault="004B0BEF" w14:paraId="6F5B248D" w14:textId="77777777">
      <w:pPr>
        <w:rPr>
          <w:b/>
          <w:lang w:val="en-US"/>
        </w:rPr>
      </w:pPr>
    </w:p>
    <w:p w:rsidR="004B0BEF" w:rsidP="004B0BEF" w:rsidRDefault="004B0BEF" w14:paraId="16961D13" w14:textId="77777777">
      <w:pPr>
        <w:rPr>
          <w:b/>
          <w:lang w:val="en-US"/>
        </w:rPr>
      </w:pPr>
    </w:p>
    <w:p w:rsidR="004B0BEF" w:rsidP="004B0BEF" w:rsidRDefault="004B0BEF" w14:paraId="17E63274" w14:textId="77777777">
      <w:pPr>
        <w:rPr>
          <w:b/>
          <w:lang w:val="en-US"/>
        </w:rPr>
      </w:pPr>
    </w:p>
    <w:p w:rsidR="004B0BEF" w:rsidP="004B0BEF" w:rsidRDefault="004B0BEF" w14:paraId="752A49BB" w14:textId="77777777">
      <w:pPr>
        <w:rPr>
          <w:b/>
          <w:lang w:val="en-US"/>
        </w:rPr>
      </w:pPr>
    </w:p>
    <w:p w:rsidR="004B0BEF" w:rsidP="004B0BEF" w:rsidRDefault="004B0BEF" w14:paraId="725B709C" w14:textId="77777777">
      <w:pPr>
        <w:rPr>
          <w:b/>
          <w:lang w:val="en-US"/>
        </w:rPr>
      </w:pPr>
    </w:p>
    <w:p w:rsidR="004B0BEF" w:rsidP="004B0BEF" w:rsidRDefault="004B0BEF" w14:paraId="38FBFD3E" w14:textId="77777777">
      <w:pPr>
        <w:rPr>
          <w:b/>
          <w:lang w:val="en-US"/>
        </w:rPr>
      </w:pPr>
    </w:p>
    <w:p w:rsidRPr="00A92130" w:rsidR="004B0BEF" w:rsidP="004B0BEF" w:rsidRDefault="004B0BEF" w14:paraId="362F1502" w14:textId="77777777">
      <w:pPr>
        <w:rPr>
          <w:b/>
          <w:lang w:val="en-US"/>
        </w:rPr>
      </w:pPr>
    </w:p>
    <w:p w:rsidRPr="00A92130" w:rsidR="004B0BEF" w:rsidP="004B0BEF" w:rsidRDefault="004B0BEF" w14:paraId="4745AD44" w14:textId="77777777">
      <w:pPr>
        <w:rPr>
          <w:b/>
          <w:lang w:val="en-US"/>
        </w:rPr>
      </w:pPr>
      <w:r w:rsidRPr="00A92130">
        <w:rPr>
          <w:b/>
          <w:lang w:val="en-US"/>
        </w:rPr>
        <w:t>RESOLUTION:</w:t>
      </w:r>
    </w:p>
    <w:p w:rsidRPr="00A92130" w:rsidR="00A56318" w:rsidP="004B0BEF" w:rsidRDefault="00A56318" w14:paraId="048EB650" w14:textId="57981B19">
      <w:pPr>
        <w:rPr>
          <w:b/>
          <w:lang w:val="en-US"/>
        </w:rPr>
      </w:pPr>
    </w:p>
    <w:sectPr w:rsidRPr="00A92130" w:rsidR="00A56318">
      <w:pgSz w:w="11906" w:h="16838" w:orient="portrait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DA1MDcwMTcxMDExtDRV0lEKTi0uzszPAykwqgUA2ziXRSwAAAA="/>
  </w:docVars>
  <w:rsids>
    <w:rsidRoot w:val="00C63382"/>
    <w:rsid w:val="000A5ADB"/>
    <w:rsid w:val="001758B2"/>
    <w:rsid w:val="00295A6D"/>
    <w:rsid w:val="002D29B5"/>
    <w:rsid w:val="004B0BEF"/>
    <w:rsid w:val="005E5C0A"/>
    <w:rsid w:val="00743F41"/>
    <w:rsid w:val="008D6B67"/>
    <w:rsid w:val="00962E0C"/>
    <w:rsid w:val="00986285"/>
    <w:rsid w:val="00A56318"/>
    <w:rsid w:val="00A92130"/>
    <w:rsid w:val="00C63382"/>
    <w:rsid w:val="00C85D1C"/>
    <w:rsid w:val="00CB31FE"/>
    <w:rsid w:val="00CD388B"/>
    <w:rsid w:val="00DB4CAA"/>
    <w:rsid w:val="00EA6970"/>
    <w:rsid w:val="3AD6302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id-ID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2DD3A72E"/>
  <w15:chartTrackingRefBased/>
  <w15:docId w15:val="{4FEC69B7-FB99-4154-BC85-35E139AC168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hAnsiTheme="minorHAnsi" w:eastAsiaTheme="minorHAnsi" w:cstheme="minorBidi"/>
        <w:sz w:val="22"/>
        <w:szCs w:val="22"/>
        <w:lang w:val="id-ID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uiPriority="9" w:semiHidden="1" w:unhideWhenUsed="1" w:qFormat="1"/>
    <w:lsdException w:name="heading 3" w:uiPriority="9" w:semiHidden="1" w:unhideWhenUsed="1" w:qFormat="1"/>
    <w:lsdException w:name="heading 4" w:uiPriority="9" w:semiHidden="1" w:unhideWhenUsed="1" w:qFormat="1"/>
    <w:lsdException w:name="heading 5" w:uiPriority="9" w:semiHidden="1" w:unhideWhenUsed="1" w:qFormat="1"/>
    <w:lsdException w:name="heading 6" w:uiPriority="9" w:semiHidden="1" w:unhideWhenUsed="1" w:qFormat="1"/>
    <w:lsdException w:name="heading 7" w:uiPriority="9" w:semiHidden="1" w:unhideWhenUsed="1" w:qFormat="1"/>
    <w:lsdException w:name="heading 8" w:uiPriority="9" w:semiHidden="1" w:unhideWhenUsed="1" w:qFormat="1"/>
    <w:lsdException w:name="heading 9" w:uiPriority="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uiPriority="39" w:semiHidden="1" w:unhideWhenUsed="1"/>
    <w:lsdException w:name="toc 2" w:uiPriority="39" w:semiHidden="1" w:unhideWhenUsed="1"/>
    <w:lsdException w:name="toc 3" w:uiPriority="39" w:semiHidden="1" w:unhideWhenUsed="1"/>
    <w:lsdException w:name="toc 4" w:uiPriority="39" w:semiHidden="1" w:unhideWhenUsed="1"/>
    <w:lsdException w:name="toc 5" w:uiPriority="39" w:semiHidden="1" w:unhideWhenUsed="1"/>
    <w:lsdException w:name="toc 6" w:uiPriority="39" w:semiHidden="1" w:unhideWhenUsed="1"/>
    <w:lsdException w:name="toc 7" w:uiPriority="39" w:semiHidden="1" w:unhideWhenUsed="1"/>
    <w:lsdException w:name="toc 8" w:uiPriority="39" w:semiHidden="1" w:unhideWhenUsed="1"/>
    <w:lsdException w:name="toc 9" w:uiPriority="3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uiPriority="35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uiPriority="1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uiPriority="37" w:semiHidden="1" w:unhideWhenUsed="1"/>
    <w:lsdException w:name="TOC Heading" w:uiPriority="39" w:semiHidden="1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styleId="Normal" w:default="1">
    <w:name w:val="Normal"/>
    <w:qFormat/>
  </w:style>
  <w:style w:type="character" w:styleId="DefaultParagraphFont" w:default="1">
    <w:name w:val="Default Paragraph Font"/>
    <w:uiPriority w:val="1"/>
    <w:semiHidden/>
    <w:unhideWhenUsed/>
  </w:style>
  <w:style w:type="table" w:styleId="TableNormal" w:default="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styleId="NoList" w:default="1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CB31FE"/>
    <w:rPr>
      <w:color w:val="0563C1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&#65279;<?xml version="1.0" encoding="utf-8"?><Relationships xmlns="http://schemas.openxmlformats.org/package/2006/relationships"><Relationship Type="http://schemas.openxmlformats.org/officeDocument/2006/relationships/webSettings" Target="webSettings.xml" Id="rId3" /><Relationship Type="http://schemas.openxmlformats.org/officeDocument/2006/relationships/settings" Target="settings.xml" Id="rId2" /><Relationship Type="http://schemas.openxmlformats.org/officeDocument/2006/relationships/styles" Target="styles.xml" Id="rId1" /><Relationship Type="http://schemas.openxmlformats.org/officeDocument/2006/relationships/theme" Target="theme/theme1.xml" Id="rId6" /><Relationship Type="http://schemas.openxmlformats.org/officeDocument/2006/relationships/fontTable" Target="fontTable.xml" Id="rId5" /><Relationship Type="http://schemas.openxmlformats.org/officeDocument/2006/relationships/hyperlink" Target="http://www.indonesia.net" TargetMode="External" Id="Rf65ecfe716df4c7a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ap:Properties xmlns="http://schemas.openxmlformats.org/officeDocument/2006/extended-properties" xmlns:vt="http://schemas.openxmlformats.org/officeDocument/2006/docPropsVTypes" xmlns:ap="http://schemas.openxmlformats.org/officeDocument/2006/extended-properties">
  <ap:Template>Normal.dotm</ap:Template>
  <ap:Application>Microsoft Office Word</ap:Application>
  <ap:DocSecurity>0</ap:DocSecurity>
  <ap:ScaleCrop>false</ap:ScaleCrop>
  <ap:Company/>
  <ap:SharedDoc>false</ap:SharedDoc>
  <ap:HyperlinksChanged>false</ap:HyperlinksChanged>
  <ap:AppVersion>00.0001</ap:AppVersion>
  <ap:LinksUpToDate>false</ap:LinksUpToDate>
</ap:Properties>
</file>

<file path=docProps/core.xml><?xml version="1.0" encoding="utf-8"?>
<coreProperties xmlns:dc="http://purl.org/dc/elements/1.1/" xmlns:dcterms="http://purl.org/dc/terms/" xmlns:xsi="http://www.w3.org/2001/XMLSchema-instance" xmlns="http://schemas.openxmlformats.org/package/2006/metadata/core-properties">
  <dc:title/>
  <dc:subject/>
  <dc:creator>nasohi ciptandani</dc:creator>
  <keywords/>
  <dc:description/>
  <lastModifiedBy>irwandhi.septian@gmail.com</lastModifiedBy>
  <revision>19</revision>
  <dcterms:created xsi:type="dcterms:W3CDTF">2019-08-17T09:17:00.0000000Z</dcterms:created>
  <dcterms:modified xsi:type="dcterms:W3CDTF">2019-08-18T12:32:31.2197823Z</dcterms:modified>
</coreProperties>
</file>